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D9F2A89"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r w:rsidR="000F67A8">
        <w:rPr>
          <w:rFonts w:cs="Arial"/>
          <w:b/>
          <w:bCs/>
          <w:color w:val="000000" w:themeColor="text1"/>
          <w:sz w:val="26"/>
          <w:szCs w:val="26"/>
        </w:rPr>
        <w:t>7</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0B0B47E"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 xml:space="preserve">ZTE, Rakuten Mobile, </w:t>
      </w:r>
      <w:r w:rsidR="0087773B">
        <w:rPr>
          <w:rFonts w:ascii="Arial" w:hAnsi="Arial" w:cs="Arial"/>
          <w:b/>
          <w:bCs/>
          <w:lang w:val="en-US"/>
        </w:rPr>
        <w:t>v</w:t>
      </w:r>
      <w:r w:rsidR="00217D5F">
        <w:rPr>
          <w:rFonts w:ascii="Arial" w:hAnsi="Arial" w:cs="Arial"/>
          <w:b/>
          <w:bCs/>
          <w:lang w:val="en-US"/>
        </w:rPr>
        <w:t>ivo, Ericsson, AT&amp;T</w:t>
      </w:r>
      <w:ins w:id="0" w:author="Bahar Sadeghi" w:date="2026-02-12T01:12:00Z" w16du:dateUtc="2026-02-12T09:12:00Z">
        <w:r w:rsidR="00697406">
          <w:rPr>
            <w:rFonts w:ascii="Arial" w:hAnsi="Arial" w:cs="Arial"/>
            <w:b/>
            <w:bCs/>
            <w:lang w:val="en-US"/>
          </w:rPr>
          <w:t>, Nokia</w:t>
        </w:r>
      </w:ins>
      <w:ins w:id="1" w:author="Bahareh Sadeghi" w:date="2026-02-12T01:31:00Z" w16du:dateUtc="2026-02-12T09:31:00Z">
        <w:r w:rsidR="00D33902">
          <w:rPr>
            <w:rFonts w:ascii="Arial" w:hAnsi="Arial" w:cs="Arial"/>
            <w:b/>
            <w:bCs/>
            <w:lang w:val="en-US"/>
          </w:rPr>
          <w:t>, FiberCop</w:t>
        </w:r>
      </w:ins>
      <w:ins w:id="2" w:author="Bahareh Sadeghi" w:date="2026-02-12T02:16:00Z" w16du:dateUtc="2026-02-12T10:16:00Z">
        <w:r w:rsidR="0087773B">
          <w:rPr>
            <w:rFonts w:ascii="Arial" w:hAnsi="Arial" w:cs="Arial"/>
            <w:b/>
            <w:bCs/>
            <w:lang w:val="en-US"/>
          </w:rPr>
          <w:t>, Orange</w:t>
        </w:r>
      </w:ins>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r w:rsidR="001376FD" w:rsidRPr="2AC64272">
        <w:rPr>
          <w:rFonts w:ascii="Arial" w:hAnsi="Arial" w:cs="Arial"/>
          <w:b/>
          <w:bCs/>
          <w:lang w:val="en-US"/>
        </w:rPr>
        <w:t>p</w:t>
      </w:r>
      <w:r w:rsidRPr="2AC64272">
        <w:rPr>
          <w:rFonts w:ascii="Arial" w:hAnsi="Arial" w:cs="Arial"/>
          <w:b/>
          <w:bCs/>
          <w:lang w:val="en-US"/>
        </w:rPr>
        <w:t>CR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28D035B9" w:rsidR="0001673F" w:rsidRPr="00500B72" w:rsidRDefault="0001673F" w:rsidP="006675D0">
      <w:pPr>
        <w:pStyle w:val="ListParagraph"/>
        <w:numPr>
          <w:ilvl w:val="0"/>
          <w:numId w:val="23"/>
        </w:numPr>
        <w:rPr>
          <w:ins w:id="3" w:author="Bahar Sadeghi" w:date="2026-02-10T22:10:00Z"/>
          <w:rFonts w:ascii="Times New Roman" w:hAnsi="Times New Roman" w:cs="Times New Roman"/>
          <w:bCs/>
          <w:color w:val="000000" w:themeColor="text1"/>
        </w:rPr>
      </w:pPr>
      <w:ins w:id="4" w:author="Bahar Sadeghi" w:date="2026-02-10T22:10:00Z">
        <w:r w:rsidRPr="004D631F">
          <w:rPr>
            <w:bCs/>
            <w:color w:val="000000" w:themeColor="text1"/>
          </w:rPr>
          <w:t xml:space="preserve"> </w:t>
        </w:r>
      </w:ins>
      <w:ins w:id="5" w:author="Bahar Sadeghi" w:date="2026-02-11T22:53:00Z" w16du:dateUtc="2026-02-12T06:53:00Z">
        <w:r w:rsidR="0061350C" w:rsidRPr="00500B72">
          <w:rPr>
            <w:rFonts w:ascii="Times New Roman" w:hAnsi="Times New Roman" w:cs="Times New Roman"/>
            <w:bCs/>
            <w:color w:val="000000" w:themeColor="text1"/>
          </w:rPr>
          <w:t>Support t</w:t>
        </w:r>
      </w:ins>
      <w:ins w:id="6" w:author="Bahar Sadeghi" w:date="2026-02-11T18:45:00Z" w16du:dateUtc="2026-02-12T02:45:00Z">
        <w:r w:rsidR="004B0F1E" w:rsidRPr="00500B72">
          <w:rPr>
            <w:rFonts w:ascii="Times New Roman" w:hAnsi="Times New Roman" w:cs="Times New Roman"/>
            <w:bCs/>
            <w:color w:val="000000" w:themeColor="text1"/>
          </w:rPr>
          <w:t xml:space="preserve">he </w:t>
        </w:r>
      </w:ins>
      <w:ins w:id="7" w:author="Bahar Sadeghi" w:date="2026-02-10T22:10:00Z">
        <w:r w:rsidRPr="00500B72">
          <w:rPr>
            <w:rFonts w:ascii="Times New Roman" w:hAnsi="Times New Roman" w:cs="Times New Roman"/>
            <w:bCs/>
            <w:color w:val="000000" w:themeColor="text1"/>
          </w:rPr>
          <w:t xml:space="preserve">data management framework in the management </w:t>
        </w:r>
      </w:ins>
      <w:ins w:id="8" w:author="Bahar Sadeghi" w:date="2026-02-11T18:44:00Z" w16du:dateUtc="2026-02-12T02:44:00Z">
        <w:r w:rsidR="00A82E88" w:rsidRPr="00500B72">
          <w:rPr>
            <w:rFonts w:ascii="Times New Roman" w:hAnsi="Times New Roman" w:cs="Times New Roman"/>
            <w:bCs/>
            <w:color w:val="000000" w:themeColor="text1"/>
          </w:rPr>
          <w:t>system</w:t>
        </w:r>
      </w:ins>
      <w:ins w:id="9" w:author="Bahar Sadeghi" w:date="2026-02-10T22:10:00Z">
        <w:r w:rsidRPr="00500B72">
          <w:rPr>
            <w:rFonts w:ascii="Times New Roman" w:hAnsi="Times New Roman" w:cs="Times New Roman"/>
            <w:bCs/>
            <w:color w:val="000000" w:themeColor="text1"/>
          </w:rPr>
          <w:t xml:space="preserve"> to support </w:t>
        </w:r>
      </w:ins>
      <w:ins w:id="10" w:author="Bahareh Sadeghi" w:date="2026-02-12T02:16:00Z" w16du:dateUtc="2026-02-12T10:16:00Z">
        <w:r w:rsidR="0087773B">
          <w:rPr>
            <w:rFonts w:ascii="Times New Roman" w:hAnsi="Times New Roman" w:cs="Times New Roman"/>
            <w:bCs/>
            <w:color w:val="000000" w:themeColor="text1"/>
          </w:rPr>
          <w:t>manag</w:t>
        </w:r>
      </w:ins>
      <w:ins w:id="11" w:author="Bahareh Sadeghi" w:date="2026-02-12T02:21:00Z" w16du:dateUtc="2026-02-12T10:21:00Z">
        <w:r w:rsidR="0077442B">
          <w:rPr>
            <w:rFonts w:ascii="Times New Roman" w:hAnsi="Times New Roman" w:cs="Times New Roman"/>
            <w:bCs/>
            <w:color w:val="000000" w:themeColor="text1"/>
          </w:rPr>
          <w:t xml:space="preserve">ement of </w:t>
        </w:r>
      </w:ins>
      <w:ins w:id="12" w:author="Bahar Sadeghi" w:date="2026-02-10T22:10:00Z">
        <w:r w:rsidRPr="00500B72">
          <w:rPr>
            <w:rFonts w:ascii="Times New Roman" w:hAnsi="Times New Roman" w:cs="Times New Roman"/>
            <w:bCs/>
            <w:color w:val="000000" w:themeColor="text1"/>
          </w:rPr>
          <w:t>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13" w:author="Bahar Sadeghi" w:date="2026-02-11T23:27:00Z" w16du:dateUtc="2026-02-12T07:27:00Z"/>
          <w:lang w:eastAsia="zh-CN"/>
        </w:rPr>
      </w:pPr>
      <w:ins w:id="14"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15" w:author="Bahar Sadeghi" w:date="2026-02-11T23:27:00Z" w16du:dateUtc="2026-02-12T07:27:00Z"/>
          <w:sz w:val="28"/>
          <w:lang w:eastAsia="zh-CN"/>
        </w:rPr>
      </w:pPr>
      <w:ins w:id="16"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7" w:author="Bahar Sadeghi" w:date="2026-02-11T23:27:00Z" w16du:dateUtc="2026-02-12T07:27:00Z"/>
          <w:sz w:val="28"/>
          <w:lang w:eastAsia="zh-CN"/>
        </w:rPr>
      </w:pPr>
      <w:ins w:id="18"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9" w:author="Bahar Sadeghi" w:date="2026-02-11T23:27:00Z" w16du:dateUtc="2026-02-12T07:27:00Z"/>
          <w:lang w:val="en-US" w:eastAsia="zh-CN"/>
        </w:rPr>
      </w:pPr>
      <w:ins w:id="20"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21" w:author="Bahar Sadeghi" w:date="2026-02-11T23:32:00Z" w16du:dateUtc="2026-02-12T07:32:00Z">
        <w:r w:rsidR="00500B72">
          <w:rPr>
            <w:lang w:val="en-US" w:eastAsia="zh-CN"/>
          </w:rPr>
          <w:t xml:space="preserve"> and </w:t>
        </w:r>
      </w:ins>
      <w:ins w:id="22"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23" w:author="Bahar Sadeghi" w:date="2026-02-11T23:27:00Z" w16du:dateUtc="2026-02-12T07:27:00Z"/>
        </w:rPr>
      </w:pPr>
      <w:ins w:id="24"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25" w:author="Bahar Sadeghi" w:date="2026-02-11T23:27:00Z" w16du:dateUtc="2026-02-12T07:27:00Z"/>
        </w:rPr>
      </w:pPr>
      <w:ins w:id="26"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7"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8" w:author="Bahar Sadeghi" w:date="2026-02-11T23:32:00Z" w16du:dateUtc="2026-02-12T07:32:00Z"/>
        </w:rPr>
      </w:pPr>
      <w:ins w:id="29"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30" w:author="Bahar Sadeghi" w:date="2026-02-11T23:32:00Z" w16du:dateUtc="2026-02-12T07:32:00Z"/>
          <w:rStyle w:val="SubtleEmphasis"/>
          <w:i w:val="0"/>
          <w:color w:val="auto"/>
        </w:rPr>
      </w:pPr>
      <w:ins w:id="31"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32" w:author="Bahar Sadeghi" w:date="2026-02-11T23:32:00Z" w16du:dateUtc="2026-02-12T07:32:00Z"/>
          <w:rFonts w:eastAsia="DengXian"/>
          <w:shd w:val="clear" w:color="auto" w:fill="FFFFFF" w:themeFill="background1"/>
        </w:rPr>
      </w:pPr>
      <w:ins w:id="33"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34" w:author="Bahar Sadeghi" w:date="2026-02-11T23:32:00Z" w16du:dateUtc="2026-02-12T07:32:00Z"/>
          <w:lang w:val="en-IE"/>
        </w:rPr>
      </w:pPr>
      <w:ins w:id="35"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6"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7"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8"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9"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40" w:author="Bahar Sadeghi" w:date="2026-02-11T23:32:00Z" w16du:dateUtc="2026-02-12T07:32:00Z"/>
          <w:lang w:val="en-IE"/>
        </w:rPr>
      </w:pPr>
      <w:ins w:id="41" w:author="Bahar Sadeghi" w:date="2026-02-11T23:32:00Z" w16du:dateUtc="2026-02-12T07:32:00Z">
        <w:r w:rsidRPr="00976E3B">
          <w:rPr>
            <w:b/>
            <w:bCs/>
            <w:lang w:val="en-IE"/>
          </w:rPr>
          <w:t xml:space="preserve">Data </w:t>
        </w:r>
      </w:ins>
      <w:ins w:id="42" w:author="Bahar Sadeghi" w:date="2026-02-12T00:49:00Z" w16du:dateUtc="2026-02-12T08:49:00Z">
        <w:r w:rsidR="00217D5F">
          <w:rPr>
            <w:b/>
            <w:bCs/>
            <w:lang w:val="en-IE"/>
          </w:rPr>
          <w:t>c</w:t>
        </w:r>
      </w:ins>
      <w:ins w:id="43"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666C6387" w:rsidR="00500B72" w:rsidRPr="00A83543" w:rsidRDefault="00C80665" w:rsidP="00500B72">
      <w:pPr>
        <w:pStyle w:val="ListParagraph"/>
        <w:numPr>
          <w:ilvl w:val="1"/>
          <w:numId w:val="11"/>
        </w:numPr>
        <w:spacing w:after="180" w:line="240" w:lineRule="auto"/>
        <w:contextualSpacing w:val="0"/>
        <w:rPr>
          <w:ins w:id="44" w:author="Bahar Sadeghi" w:date="2026-02-11T23:32:00Z" w16du:dateUtc="2026-02-12T07:32:00Z"/>
          <w:rFonts w:ascii="Times New Roman" w:hAnsi="Times New Roman" w:cs="Times New Roman"/>
          <w:sz w:val="20"/>
          <w:szCs w:val="20"/>
        </w:rPr>
      </w:pPr>
      <w:ins w:id="45" w:author="Bahar Sadeghi" w:date="2026-02-12T01:37:00Z" w16du:dateUtc="2026-02-12T09:37:00Z">
        <w:r>
          <w:rPr>
            <w:rFonts w:ascii="Times New Roman" w:eastAsia="DengXian" w:hAnsi="Times New Roman" w:cs="Times New Roman"/>
            <w:b/>
            <w:bCs/>
            <w:sz w:val="20"/>
            <w:szCs w:val="20"/>
            <w:shd w:val="clear" w:color="auto" w:fill="FFFFFF" w:themeFill="background1"/>
          </w:rPr>
          <w:t>Existing m</w:t>
        </w:r>
      </w:ins>
      <w:ins w:id="46"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 xml:space="preserve">anagement </w:t>
        </w:r>
      </w:ins>
      <w:proofErr w:type="gramStart"/>
      <w:ins w:id="47"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8" w:author="Bahar Sadeghi" w:date="2026-02-11T23:32:00Z" w16du:dateUtc="2026-02-12T07:32:00Z">
        <w:r w:rsidR="00500B72" w:rsidRPr="00A83543">
          <w:rPr>
            <w:rFonts w:ascii="Times New Roman" w:eastAsia="DengXian" w:hAnsi="Times New Roman" w:cs="Times New Roman"/>
            <w:b/>
            <w:bCs/>
            <w:sz w:val="20"/>
            <w:szCs w:val="20"/>
            <w:shd w:val="clear" w:color="auto" w:fill="FFFFFF" w:themeFill="background1"/>
          </w:rPr>
          <w:t>ata</w:t>
        </w:r>
      </w:ins>
      <w:ins w:id="49" w:author="Bahareh Sadeghi" w:date="2026-02-12T01:13:00Z" w16du:dateUtc="2026-02-12T09:13:00Z">
        <w:r w:rsidR="00EE4AC7">
          <w:rPr>
            <w:rFonts w:ascii="Times New Roman" w:eastAsia="DengXian" w:hAnsi="Times New Roman" w:cs="Times New Roman"/>
            <w:b/>
            <w:bCs/>
            <w:sz w:val="20"/>
            <w:szCs w:val="20"/>
            <w:shd w:val="clear" w:color="auto" w:fill="FFFFFF" w:themeFill="background1"/>
          </w:rPr>
          <w:t xml:space="preserve"> </w:t>
        </w:r>
      </w:ins>
      <w:ins w:id="50"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Performance Measurements (PM), Key Performance Indicators (KPI), </w:t>
        </w:r>
        <w:proofErr w:type="gramStart"/>
        <w:r w:rsidR="00500B72" w:rsidRPr="00A83543">
          <w:rPr>
            <w:rFonts w:ascii="Times New Roman" w:eastAsia="DengXian" w:hAnsi="Times New Roman" w:cs="Times New Roman"/>
            <w:sz w:val="20"/>
            <w:szCs w:val="20"/>
            <w:shd w:val="clear" w:color="auto" w:fill="FFFFFF" w:themeFill="background1"/>
          </w:rPr>
          <w:t>Fault</w:t>
        </w:r>
      </w:ins>
      <w:ins w:id="51" w:author="Bahareh Sadeghi" w:date="2026-02-12T01:13:00Z" w16du:dateUtc="2026-02-12T09:13:00Z">
        <w:r w:rsidR="00C00536">
          <w:rPr>
            <w:rFonts w:ascii="Times New Roman" w:eastAsia="DengXian" w:hAnsi="Times New Roman" w:cs="Times New Roman"/>
            <w:sz w:val="20"/>
            <w:szCs w:val="20"/>
            <w:shd w:val="clear" w:color="auto" w:fill="FFFFFF" w:themeFill="background1"/>
          </w:rPr>
          <w:t xml:space="preserve"> </w:t>
        </w:r>
      </w:ins>
      <w:ins w:id="52"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w:t>
        </w:r>
        <w:proofErr w:type="gramEnd"/>
        <w:r w:rsidR="00500B72" w:rsidRPr="00A83543">
          <w:rPr>
            <w:rFonts w:ascii="Times New Roman" w:eastAsia="DengXian" w:hAnsi="Times New Roman" w:cs="Times New Roman"/>
            <w:sz w:val="20"/>
            <w:szCs w:val="20"/>
            <w:shd w:val="clear" w:color="auto" w:fill="FFFFFF" w:themeFill="background1"/>
          </w:rPr>
          <w:t xml:space="preserve"> Configuration Management (CM) </w:t>
        </w:r>
      </w:ins>
      <w:ins w:id="53" w:author="Bahareh Sadeghi" w:date="2026-02-12T01:32:00Z" w16du:dateUtc="2026-02-12T09:32:00Z">
        <w:r w:rsidR="00D33902">
          <w:rPr>
            <w:rFonts w:ascii="Times New Roman" w:eastAsia="DengXian" w:hAnsi="Times New Roman" w:cs="Times New Roman"/>
            <w:sz w:val="20"/>
            <w:szCs w:val="20"/>
            <w:shd w:val="clear" w:color="auto" w:fill="FFFFFF" w:themeFill="background1"/>
          </w:rPr>
          <w:t xml:space="preserve">related </w:t>
        </w:r>
      </w:ins>
      <w:ins w:id="54" w:author="Bahar Sadeghi" w:date="2026-02-11T23:32:00Z" w16du:dateUtc="2026-02-12T07:32:00Z">
        <w:r w:rsidR="00500B72" w:rsidRPr="00A83543">
          <w:rPr>
            <w:rFonts w:ascii="Times New Roman" w:eastAsia="DengXian" w:hAnsi="Times New Roman" w:cs="Times New Roman"/>
            <w:sz w:val="20"/>
            <w:szCs w:val="20"/>
            <w:shd w:val="clear" w:color="auto" w:fill="FFFFFF" w:themeFill="background1"/>
          </w:rPr>
          <w:t>data, Trace</w:t>
        </w:r>
        <w:r w:rsidR="00500B72" w:rsidRPr="00A83543">
          <w:rPr>
            <w:rFonts w:ascii="Times New Roman" w:eastAsia="DengXian" w:hAnsi="Times New Roman" w:cs="Times New Roman" w:hint="eastAsia"/>
            <w:sz w:val="20"/>
            <w:szCs w:val="20"/>
            <w:shd w:val="clear" w:color="auto" w:fill="FFFFFF" w:themeFill="background1"/>
          </w:rPr>
          <w:t xml:space="preserve"> and MDT</w:t>
        </w:r>
        <w:r w:rsidR="00500B72" w:rsidRPr="00A83543">
          <w:rPr>
            <w:rFonts w:ascii="Times New Roman" w:eastAsia="DengXian" w:hAnsi="Times New Roman" w:cs="Times New Roman"/>
            <w:sz w:val="20"/>
            <w:szCs w:val="20"/>
            <w:shd w:val="clear" w:color="auto" w:fill="FFFFFF" w:themeFill="background1"/>
          </w:rPr>
          <w:t xml:space="preserve"> data, Quality of Experience (QoE), </w:t>
        </w:r>
        <w:r w:rsidR="00500B72" w:rsidRPr="00A83543">
          <w:rPr>
            <w:rFonts w:ascii="Times New Roman" w:eastAsia="DengXian" w:hAnsi="Times New Roman" w:cs="Times New Roman" w:hint="eastAsia"/>
            <w:sz w:val="20"/>
            <w:szCs w:val="20"/>
            <w:shd w:val="clear" w:color="auto" w:fill="FFFFFF" w:themeFill="background1"/>
          </w:rPr>
          <w:t xml:space="preserve">system logs, </w:t>
        </w:r>
        <w:r w:rsidR="00500B72" w:rsidRPr="00A83543">
          <w:rPr>
            <w:rFonts w:ascii="Times New Roman" w:hAnsi="Times New Roman" w:cs="Times New Roman"/>
            <w:sz w:val="20"/>
            <w:szCs w:val="20"/>
            <w:lang w:val="en-IE"/>
          </w:rPr>
          <w:t xml:space="preserve">external </w:t>
        </w:r>
        <w:r w:rsidR="00500B72" w:rsidRPr="00A83543">
          <w:rPr>
            <w:rFonts w:ascii="Times New Roman" w:hAnsi="Times New Roman" w:cs="Times New Roman" w:hint="eastAsia"/>
            <w:sz w:val="20"/>
            <w:szCs w:val="20"/>
            <w:lang w:val="en-IE"/>
          </w:rPr>
          <w:t xml:space="preserve">management </w:t>
        </w:r>
        <w:r w:rsidR="00500B72" w:rsidRPr="00A83543">
          <w:rPr>
            <w:rFonts w:ascii="Times New Roman" w:hAnsi="Times New Roman" w:cs="Times New Roman"/>
            <w:sz w:val="20"/>
            <w:szCs w:val="20"/>
            <w:lang w:val="en-IE"/>
          </w:rPr>
          <w:t>data</w:t>
        </w:r>
      </w:ins>
      <w:ins w:id="55" w:author="Bahareh Sadeghi" w:date="2026-02-12T01:32:00Z" w16du:dateUtc="2026-02-12T09:32:00Z">
        <w:r w:rsidR="00D33902">
          <w:rPr>
            <w:rFonts w:ascii="Times New Roman" w:hAnsi="Times New Roman" w:cs="Times New Roman"/>
            <w:sz w:val="20"/>
            <w:szCs w:val="20"/>
            <w:lang w:val="en-IE"/>
          </w:rPr>
          <w:t>,</w:t>
        </w:r>
      </w:ins>
      <w:ins w:id="56" w:author="Bahar Sadeghi" w:date="2026-02-11T23:32:00Z" w16du:dateUtc="2026-02-12T07:32:00Z">
        <w:r w:rsidR="00500B72"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57" w:author="Bahar Sadeghi" w:date="2026-02-11T23:32:00Z" w16du:dateUtc="2026-02-12T07:32:00Z"/>
          <w:rFonts w:ascii="Times New Roman" w:hAnsi="Times New Roman" w:cs="Times New Roman"/>
          <w:sz w:val="20"/>
          <w:szCs w:val="20"/>
        </w:rPr>
      </w:pPr>
      <w:ins w:id="5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59"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6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61"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62"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63" w:author="Bahar Sadeghi" w:date="2026-02-11T23:32:00Z" w16du:dateUtc="2026-02-12T07:32:00Z"/>
          <w:rFonts w:ascii="Times New Roman" w:hAnsi="Times New Roman" w:cs="Times New Roman"/>
          <w:sz w:val="20"/>
          <w:szCs w:val="20"/>
        </w:rPr>
      </w:pPr>
      <w:ins w:id="64" w:author="Bahar Sadeghi" w:date="2026-02-11T23:32:00Z" w16du:dateUtc="2026-02-12T07:32:00Z">
        <w:r w:rsidRPr="00A83543">
          <w:rPr>
            <w:rFonts w:ascii="Times New Roman" w:hAnsi="Times New Roman" w:cs="Times New Roman" w:hint="eastAsia"/>
            <w:b/>
            <w:bCs/>
            <w:sz w:val="20"/>
            <w:szCs w:val="20"/>
            <w:lang w:val="en-IE"/>
          </w:rPr>
          <w:t xml:space="preserve">Data </w:t>
        </w:r>
      </w:ins>
      <w:ins w:id="65" w:author="Bahar Sadeghi" w:date="2026-02-12T00:50:00Z" w16du:dateUtc="2026-02-12T08:50:00Z">
        <w:r w:rsidR="0029053A">
          <w:rPr>
            <w:rFonts w:ascii="Times New Roman" w:hAnsi="Times New Roman" w:cs="Times New Roman"/>
            <w:b/>
            <w:bCs/>
            <w:sz w:val="20"/>
            <w:szCs w:val="20"/>
            <w:lang w:val="en-IE"/>
          </w:rPr>
          <w:t>r</w:t>
        </w:r>
      </w:ins>
      <w:ins w:id="66"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67" w:author="Bahar Sadeghi" w:date="2026-02-11T23:32:00Z" w16du:dateUtc="2026-02-12T07:32:00Z"/>
          <w:rFonts w:ascii="Times New Roman" w:hAnsi="Times New Roman" w:cs="Times New Roman"/>
          <w:sz w:val="20"/>
          <w:szCs w:val="20"/>
        </w:rPr>
      </w:pPr>
      <w:ins w:id="68"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69"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70"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71" w:author="Bahar Sadeghi" w:date="2026-02-11T23:32:00Z" w16du:dateUtc="2026-02-12T07:32:00Z"/>
          <w:rFonts w:eastAsiaTheme="minorEastAsia"/>
          <w:b/>
          <w:bCs/>
          <w:kern w:val="2"/>
          <w:lang w:val="en-IE" w:eastAsia="zh-CN"/>
          <w14:ligatures w14:val="standardContextual"/>
        </w:rPr>
      </w:pPr>
      <w:ins w:id="72"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73" w:author="Bahar Sadeghi" w:date="2026-02-11T23:32:00Z" w16du:dateUtc="2026-02-12T07:32:00Z"/>
          <w:rFonts w:eastAsiaTheme="minorEastAsia"/>
          <w:b/>
          <w:bCs/>
          <w:kern w:val="2"/>
          <w:lang w:val="en-IE" w:eastAsia="zh-CN"/>
          <w14:ligatures w14:val="standardContextual"/>
        </w:rPr>
      </w:pPr>
      <w:ins w:id="74"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49B8CAFA" w14:textId="77777777" w:rsidR="00500B72" w:rsidRDefault="00500B72" w:rsidP="00500B72">
      <w:pPr>
        <w:numPr>
          <w:ilvl w:val="0"/>
          <w:numId w:val="11"/>
        </w:numPr>
        <w:tabs>
          <w:tab w:val="num" w:pos="1840"/>
        </w:tabs>
        <w:rPr>
          <w:ins w:id="75" w:author="Bahareh Sadeghi" w:date="2026-02-12T01:17:00Z" w16du:dateUtc="2026-02-12T09:17:00Z"/>
          <w:rFonts w:eastAsiaTheme="minorEastAsia"/>
          <w:b/>
          <w:bCs/>
          <w:kern w:val="2"/>
          <w:lang w:val="en-IE" w:eastAsia="zh-CN"/>
          <w14:ligatures w14:val="standardContextual"/>
        </w:rPr>
      </w:pPr>
      <w:ins w:id="76"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05500412" w14:textId="03A6BC59" w:rsidR="00F626CB" w:rsidRPr="00A83543" w:rsidRDefault="00F626CB" w:rsidP="00500B72">
      <w:pPr>
        <w:numPr>
          <w:ilvl w:val="0"/>
          <w:numId w:val="11"/>
        </w:numPr>
        <w:tabs>
          <w:tab w:val="num" w:pos="1840"/>
        </w:tabs>
        <w:rPr>
          <w:ins w:id="77" w:author="Bahar Sadeghi" w:date="2026-02-11T23:32:00Z" w16du:dateUtc="2026-02-12T07:32:00Z"/>
          <w:rFonts w:eastAsiaTheme="minorEastAsia"/>
          <w:b/>
          <w:bCs/>
          <w:kern w:val="2"/>
          <w:lang w:val="en-IE" w:eastAsia="zh-CN"/>
          <w14:ligatures w14:val="standardContextual"/>
        </w:rPr>
      </w:pPr>
      <w:ins w:id="78" w:author="Bahareh Sadeghi" w:date="2026-02-12T01:17:00Z" w16du:dateUtc="2026-02-12T09:17:00Z">
        <w:r>
          <w:rPr>
            <w:rFonts w:eastAsiaTheme="minorEastAsia"/>
            <w:b/>
            <w:bCs/>
            <w:kern w:val="2"/>
            <w:lang w:val="en-IE" w:eastAsia="zh-CN"/>
            <w14:ligatures w14:val="standardContextual"/>
          </w:rPr>
          <w:t>Data consumption</w:t>
        </w:r>
      </w:ins>
    </w:p>
    <w:p w14:paraId="514FA3E6" w14:textId="77777777" w:rsidR="00500B72" w:rsidRPr="00A83543" w:rsidRDefault="00500B72" w:rsidP="00500B72">
      <w:pPr>
        <w:numPr>
          <w:ilvl w:val="0"/>
          <w:numId w:val="11"/>
        </w:numPr>
        <w:tabs>
          <w:tab w:val="num" w:pos="1840"/>
        </w:tabs>
        <w:rPr>
          <w:ins w:id="79" w:author="Bahar Sadeghi" w:date="2026-02-11T23:32:00Z" w16du:dateUtc="2026-02-12T07:32:00Z"/>
          <w:rFonts w:eastAsiaTheme="minorEastAsia"/>
          <w:b/>
          <w:bCs/>
          <w:kern w:val="2"/>
          <w:lang w:val="en-IE" w:eastAsia="zh-CN"/>
          <w14:ligatures w14:val="standardContextual"/>
        </w:rPr>
      </w:pPr>
      <w:ins w:id="80"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81" w:author="Bahar Sadeghi" w:date="2026-02-11T23:32:00Z" w16du:dateUtc="2026-02-12T07:32:00Z"/>
          <w:rFonts w:eastAsiaTheme="minorEastAsia"/>
          <w:b/>
          <w:bCs/>
          <w:kern w:val="2"/>
          <w:lang w:val="en-IE" w:eastAsia="zh-CN"/>
          <w14:ligatures w14:val="standardContextual"/>
        </w:rPr>
      </w:pPr>
      <w:ins w:id="82"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83" w:author="Bahar Sadeghi" w:date="2026-02-11T23:32:00Z" w16du:dateUtc="2026-02-12T07:32:00Z"/>
        </w:rPr>
      </w:pPr>
      <w:ins w:id="84"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85" w:author="Bahar Sadeghi" w:date="2026-02-11T23:32:00Z" w16du:dateUtc="2026-02-12T07:32:00Z"/>
        </w:rPr>
      </w:pPr>
      <w:ins w:id="86" w:author="Bahar Sadeghi" w:date="2026-02-11T23:32:00Z" w16du:dateUtc="2026-02-12T07:32:00Z">
        <w:r w:rsidRPr="00A83543">
          <w:rPr>
            <w:rFonts w:eastAsia="DengXian"/>
            <w:b/>
            <w:bCs/>
            <w:shd w:val="clear" w:color="auto" w:fill="FFFFFF" w:themeFill="background1"/>
          </w:rPr>
          <w:t xml:space="preserve">Access </w:t>
        </w:r>
      </w:ins>
      <w:ins w:id="87" w:author="Bahar Sadeghi" w:date="2026-02-12T00:50:00Z" w16du:dateUtc="2026-02-12T08:50:00Z">
        <w:r w:rsidR="0029053A">
          <w:rPr>
            <w:rFonts w:eastAsia="DengXian"/>
            <w:b/>
            <w:bCs/>
            <w:shd w:val="clear" w:color="auto" w:fill="FFFFFF" w:themeFill="background1"/>
          </w:rPr>
          <w:t>c</w:t>
        </w:r>
      </w:ins>
      <w:ins w:id="88" w:author="Bahar Sadeghi" w:date="2026-02-11T23:32:00Z" w16du:dateUtc="2026-02-12T07:32:00Z">
        <w:r w:rsidRPr="00A83543">
          <w:rPr>
            <w:rFonts w:eastAsia="DengXian"/>
            <w:b/>
            <w:bCs/>
            <w:shd w:val="clear" w:color="auto" w:fill="FFFFFF" w:themeFill="background1"/>
          </w:rPr>
          <w:t xml:space="preserve">ontrol and </w:t>
        </w:r>
      </w:ins>
      <w:ins w:id="89" w:author="Bahar Sadeghi" w:date="2026-02-12T00:50:00Z" w16du:dateUtc="2026-02-12T08:50:00Z">
        <w:r w:rsidR="0029053A">
          <w:rPr>
            <w:rFonts w:eastAsia="DengXian"/>
            <w:b/>
            <w:bCs/>
            <w:shd w:val="clear" w:color="auto" w:fill="FFFFFF" w:themeFill="background1"/>
          </w:rPr>
          <w:t>d</w:t>
        </w:r>
      </w:ins>
      <w:ins w:id="90" w:author="Bahar Sadeghi" w:date="2026-02-11T23:32:00Z" w16du:dateUtc="2026-02-12T07:32:00Z">
        <w:r w:rsidRPr="00A83543">
          <w:rPr>
            <w:rFonts w:eastAsia="DengXian"/>
            <w:b/>
            <w:bCs/>
            <w:shd w:val="clear" w:color="auto" w:fill="FFFFFF" w:themeFill="background1"/>
          </w:rPr>
          <w:t xml:space="preserve">ata </w:t>
        </w:r>
      </w:ins>
      <w:ins w:id="91" w:author="Bahar Sadeghi" w:date="2026-02-12T00:50:00Z" w16du:dateUtc="2026-02-12T08:50:00Z">
        <w:r w:rsidR="0029053A">
          <w:rPr>
            <w:rFonts w:eastAsia="DengXian"/>
            <w:b/>
            <w:bCs/>
            <w:shd w:val="clear" w:color="auto" w:fill="FFFFFF" w:themeFill="background1"/>
          </w:rPr>
          <w:t>e</w:t>
        </w:r>
      </w:ins>
      <w:ins w:id="92"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del w:id="93" w:author="Bahareh Sadeghi" w:date="2026-02-12T01:36:00Z" w16du:dateUtc="2026-02-12T09:36:00Z">
          <w:r w:rsidRPr="00AA3304" w:rsidDel="00AA3304">
            <w:rPr>
              <w:lang w:val="en-IE"/>
            </w:rPr>
            <w:delText>management</w:delText>
          </w:r>
        </w:del>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94" w:author="Bahar Sadeghi" w:date="2026-02-11T23:32:00Z" w16du:dateUtc="2026-02-12T07:32:00Z"/>
          <w:i/>
          <w:iCs/>
          <w:color w:val="FF0000"/>
        </w:rPr>
      </w:pPr>
      <w:ins w:id="95"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96" w:author="Bahar Sadeghi" w:date="2026-02-11T23:32:00Z" w16du:dateUtc="2026-02-12T07:32:00Z"/>
        </w:rPr>
      </w:pPr>
      <w:ins w:id="97" w:author="Bahar Sadeghi" w:date="2026-02-11T23:32:00Z" w16du:dateUtc="2026-02-12T07:32:00Z">
        <w:r w:rsidRPr="00A83543">
          <w:rPr>
            <w:b/>
            <w:bCs/>
            <w:iCs/>
          </w:rPr>
          <w:t xml:space="preserve">Integration with </w:t>
        </w:r>
      </w:ins>
      <w:ins w:id="98" w:author="Bahar Sadeghi" w:date="2026-02-12T00:50:00Z" w16du:dateUtc="2026-02-12T08:50:00Z">
        <w:r w:rsidR="0029053A">
          <w:rPr>
            <w:b/>
            <w:bCs/>
            <w:iCs/>
          </w:rPr>
          <w:t>a</w:t>
        </w:r>
      </w:ins>
      <w:ins w:id="99" w:author="Bahar Sadeghi" w:date="2026-02-11T23:32:00Z" w16du:dateUtc="2026-02-12T07:32:00Z">
        <w:r w:rsidRPr="00A83543">
          <w:rPr>
            <w:b/>
            <w:bCs/>
            <w:iCs/>
          </w:rPr>
          <w:t xml:space="preserve">utonomous </w:t>
        </w:r>
      </w:ins>
      <w:ins w:id="100" w:author="Bahar Sadeghi" w:date="2026-02-12T00:50:00Z" w16du:dateUtc="2026-02-12T08:50:00Z">
        <w:r w:rsidR="0029053A">
          <w:rPr>
            <w:b/>
            <w:bCs/>
            <w:iCs/>
          </w:rPr>
          <w:t>m</w:t>
        </w:r>
      </w:ins>
      <w:ins w:id="101" w:author="Bahar Sadeghi" w:date="2026-02-11T23:32:00Z" w16du:dateUtc="2026-02-12T07:32:00Z">
        <w:r w:rsidRPr="00A83543">
          <w:rPr>
            <w:b/>
            <w:bCs/>
            <w:iCs/>
          </w:rPr>
          <w:t xml:space="preserve">anagement </w:t>
        </w:r>
      </w:ins>
      <w:ins w:id="102" w:author="Bahar Sadeghi" w:date="2026-02-12T00:50:00Z" w16du:dateUtc="2026-02-12T08:50:00Z">
        <w:r w:rsidR="0029053A">
          <w:rPr>
            <w:b/>
            <w:bCs/>
            <w:iCs/>
          </w:rPr>
          <w:t>s</w:t>
        </w:r>
      </w:ins>
      <w:ins w:id="103"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40B80" w14:textId="77777777" w:rsidR="00C0461C" w:rsidRDefault="00C0461C">
      <w:r>
        <w:separator/>
      </w:r>
    </w:p>
  </w:endnote>
  <w:endnote w:type="continuationSeparator" w:id="0">
    <w:p w14:paraId="225F8AAE" w14:textId="77777777" w:rsidR="00C0461C" w:rsidRDefault="00C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6A36A" w14:textId="77777777" w:rsidR="00C0461C" w:rsidRDefault="00C0461C">
      <w:r>
        <w:separator/>
      </w:r>
    </w:p>
  </w:footnote>
  <w:footnote w:type="continuationSeparator" w:id="0">
    <w:p w14:paraId="5D49B396" w14:textId="77777777" w:rsidR="00C0461C" w:rsidRDefault="00C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rson w15:author="Bahareh Sadeghi">
    <w15:presenceInfo w15:providerId="None" w15:userId="Bahareh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0F67A8"/>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6DC0"/>
    <w:rsid w:val="001A7102"/>
    <w:rsid w:val="001B093A"/>
    <w:rsid w:val="001B09D9"/>
    <w:rsid w:val="001B0EBD"/>
    <w:rsid w:val="001C1197"/>
    <w:rsid w:val="001C185E"/>
    <w:rsid w:val="001C5CF1"/>
    <w:rsid w:val="001D0A73"/>
    <w:rsid w:val="001D2022"/>
    <w:rsid w:val="001D48D5"/>
    <w:rsid w:val="001E38B6"/>
    <w:rsid w:val="001E5577"/>
    <w:rsid w:val="001E5935"/>
    <w:rsid w:val="001F085C"/>
    <w:rsid w:val="001F31AF"/>
    <w:rsid w:val="00202EA3"/>
    <w:rsid w:val="00207692"/>
    <w:rsid w:val="00214DF0"/>
    <w:rsid w:val="002150CC"/>
    <w:rsid w:val="00217D5F"/>
    <w:rsid w:val="00220791"/>
    <w:rsid w:val="00226EE1"/>
    <w:rsid w:val="00235F24"/>
    <w:rsid w:val="002412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3CA9"/>
    <w:rsid w:val="00316F27"/>
    <w:rsid w:val="00317E0F"/>
    <w:rsid w:val="00323074"/>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91170"/>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18B9"/>
    <w:rsid w:val="00672501"/>
    <w:rsid w:val="00673A2A"/>
    <w:rsid w:val="006830AD"/>
    <w:rsid w:val="006842DC"/>
    <w:rsid w:val="006862C4"/>
    <w:rsid w:val="00687929"/>
    <w:rsid w:val="00694A5C"/>
    <w:rsid w:val="0069541A"/>
    <w:rsid w:val="006959A6"/>
    <w:rsid w:val="006971F0"/>
    <w:rsid w:val="00697406"/>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29D1"/>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6059"/>
    <w:rsid w:val="007671C6"/>
    <w:rsid w:val="00772EDA"/>
    <w:rsid w:val="0077442B"/>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7773B"/>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304"/>
    <w:rsid w:val="00AA3DBE"/>
    <w:rsid w:val="00AA6566"/>
    <w:rsid w:val="00AA7E59"/>
    <w:rsid w:val="00AB0CD5"/>
    <w:rsid w:val="00AB0D78"/>
    <w:rsid w:val="00AB2116"/>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1AAB"/>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9743F"/>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00536"/>
    <w:rsid w:val="00C0461C"/>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0665"/>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3902"/>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3B86"/>
    <w:rsid w:val="00DD52DD"/>
    <w:rsid w:val="00DD5FD3"/>
    <w:rsid w:val="00DE221D"/>
    <w:rsid w:val="00DE2FEB"/>
    <w:rsid w:val="00DE7C81"/>
    <w:rsid w:val="00DF1411"/>
    <w:rsid w:val="00DF176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AC7"/>
    <w:rsid w:val="00EE4B82"/>
    <w:rsid w:val="00EE6991"/>
    <w:rsid w:val="00EF110B"/>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26CB"/>
    <w:rsid w:val="00F64ABC"/>
    <w:rsid w:val="00F6525A"/>
    <w:rsid w:val="00F65B36"/>
    <w:rsid w:val="00F663E1"/>
    <w:rsid w:val="00F705F6"/>
    <w:rsid w:val="00F725B2"/>
    <w:rsid w:val="00F735AF"/>
    <w:rsid w:val="00F73914"/>
    <w:rsid w:val="00F76EDD"/>
    <w:rsid w:val="00F8483B"/>
    <w:rsid w:val="00F85865"/>
    <w:rsid w:val="00F87315"/>
    <w:rsid w:val="00F901C7"/>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2.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4.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39</TotalTime>
  <Pages>3</Pages>
  <Words>689</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eh Sadeghi</cp:lastModifiedBy>
  <cp:revision>127</cp:revision>
  <cp:lastPrinted>1900-01-01T16:58:00Z</cp:lastPrinted>
  <dcterms:created xsi:type="dcterms:W3CDTF">2026-02-12T02:12:00Z</dcterms:created>
  <dcterms:modified xsi:type="dcterms:W3CDTF">2026-02-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